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CA8CF" w14:textId="38AACAEE" w:rsidR="00B22108" w:rsidRPr="00C4341A" w:rsidRDefault="003351DE" w:rsidP="00C4341A">
      <w:pPr>
        <w:pStyle w:val="Title"/>
        <w:jc w:val="center"/>
        <w:rPr>
          <w:sz w:val="24"/>
          <w:szCs w:val="24"/>
        </w:rPr>
      </w:pPr>
      <w:r w:rsidRPr="00C01A7B">
        <w:t>UFF-UNF Mini-Grant Program</w:t>
      </w:r>
      <w:r w:rsidR="00B22108" w:rsidRPr="00C01A7B">
        <w:t xml:space="preserve"> Application and Instructions</w:t>
      </w:r>
    </w:p>
    <w:p w14:paraId="24A97839" w14:textId="77777777" w:rsidR="003351DE" w:rsidRPr="00C01A7B" w:rsidRDefault="003351DE" w:rsidP="00C4341A">
      <w:pPr>
        <w:pStyle w:val="Heading1"/>
      </w:pPr>
      <w:r w:rsidRPr="00C01A7B">
        <w:t>Format</w:t>
      </w:r>
    </w:p>
    <w:p w14:paraId="1475F4D5" w14:textId="2E44F005" w:rsidR="003351DE" w:rsidRPr="00C01A7B" w:rsidRDefault="003351DE" w:rsidP="003351DE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C01A7B">
        <w:rPr>
          <w:rFonts w:cs="Times New Roman"/>
        </w:rPr>
        <w:t>Standard 1</w:t>
      </w:r>
      <w:r w:rsidR="00B22108">
        <w:rPr>
          <w:rFonts w:cs="Times New Roman"/>
        </w:rPr>
        <w:t>-</w:t>
      </w:r>
      <w:r w:rsidRPr="00C01A7B">
        <w:rPr>
          <w:rFonts w:cs="Times New Roman"/>
        </w:rPr>
        <w:t xml:space="preserve">inch margins </w:t>
      </w:r>
    </w:p>
    <w:p w14:paraId="0C3E45DB" w14:textId="4C086217" w:rsidR="003351DE" w:rsidRPr="00C01A7B" w:rsidRDefault="003351DE" w:rsidP="003351DE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C01A7B">
        <w:rPr>
          <w:rFonts w:cs="Times New Roman"/>
        </w:rPr>
        <w:t xml:space="preserve">Times New Roman </w:t>
      </w:r>
      <w:r w:rsidR="00B22108">
        <w:rPr>
          <w:rFonts w:cs="Times New Roman"/>
        </w:rPr>
        <w:t xml:space="preserve">or Calibri </w:t>
      </w:r>
      <w:r w:rsidRPr="00C01A7B">
        <w:rPr>
          <w:rFonts w:cs="Times New Roman"/>
        </w:rPr>
        <w:t>font 11 or 12 point</w:t>
      </w:r>
    </w:p>
    <w:p w14:paraId="4C0A980F" w14:textId="25B8B367" w:rsidR="000B37E7" w:rsidRPr="00C01A7B" w:rsidRDefault="000B37E7" w:rsidP="003351DE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C01A7B">
        <w:rPr>
          <w:rFonts w:cs="Times New Roman"/>
        </w:rPr>
        <w:t>Single</w:t>
      </w:r>
      <w:r w:rsidR="00B22108">
        <w:rPr>
          <w:rFonts w:cs="Times New Roman"/>
        </w:rPr>
        <w:t>-</w:t>
      </w:r>
      <w:r w:rsidRPr="00C01A7B">
        <w:rPr>
          <w:rFonts w:cs="Times New Roman"/>
        </w:rPr>
        <w:t>line spacing</w:t>
      </w:r>
    </w:p>
    <w:p w14:paraId="6F444164" w14:textId="77777777" w:rsidR="00C4341A" w:rsidRPr="00C4341A" w:rsidRDefault="003351DE" w:rsidP="00C4341A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C01A7B">
        <w:rPr>
          <w:rFonts w:cs="Times New Roman"/>
        </w:rPr>
        <w:t>3</w:t>
      </w:r>
      <w:r w:rsidR="00B22108">
        <w:rPr>
          <w:rFonts w:cs="Times New Roman"/>
        </w:rPr>
        <w:t>-</w:t>
      </w:r>
      <w:r w:rsidRPr="00C01A7B">
        <w:rPr>
          <w:rFonts w:cs="Times New Roman"/>
        </w:rPr>
        <w:t>page maximum length</w:t>
      </w:r>
      <w:r w:rsidR="000043D5" w:rsidRPr="00C01A7B">
        <w:rPr>
          <w:rFonts w:cs="Times New Roman"/>
        </w:rPr>
        <w:t xml:space="preserve"> </w:t>
      </w:r>
      <w:r w:rsidR="00F70000" w:rsidRPr="00C01A7B">
        <w:rPr>
          <w:rFonts w:cs="Times New Roman"/>
        </w:rPr>
        <w:t>narrative</w:t>
      </w:r>
      <w:r w:rsidR="00C4341A">
        <w:rPr>
          <w:rFonts w:cs="Times New Roman"/>
        </w:rPr>
        <w:t xml:space="preserve"> </w:t>
      </w:r>
      <w:r w:rsidR="00CA6D37" w:rsidRPr="00C4341A">
        <w:rPr>
          <w:rFonts w:cs="Times New Roman"/>
          <w:sz w:val="20"/>
          <w:szCs w:val="20"/>
        </w:rPr>
        <w:t>[Note</w:t>
      </w:r>
    </w:p>
    <w:p w14:paraId="1A0D29FE" w14:textId="4A3FA69F" w:rsidR="003351DE" w:rsidRPr="00C4341A" w:rsidRDefault="00C4341A" w:rsidP="00C4341A">
      <w:pPr>
        <w:pStyle w:val="ListParagraph"/>
        <w:numPr>
          <w:ilvl w:val="1"/>
          <w:numId w:val="1"/>
        </w:numPr>
        <w:spacing w:after="0" w:line="240" w:lineRule="auto"/>
        <w:rPr>
          <w:rFonts w:cs="Times New Roman"/>
        </w:rPr>
      </w:pPr>
      <w:r>
        <w:rPr>
          <w:rFonts w:cs="Times New Roman"/>
          <w:sz w:val="20"/>
          <w:szCs w:val="20"/>
        </w:rPr>
        <w:t>Note:</w:t>
      </w:r>
      <w:r w:rsidR="00CA6D37" w:rsidRPr="00C4341A">
        <w:rPr>
          <w:rFonts w:cs="Times New Roman"/>
          <w:sz w:val="20"/>
          <w:szCs w:val="20"/>
        </w:rPr>
        <w:t xml:space="preserve"> The</w:t>
      </w:r>
      <w:r w:rsidR="000B37E7" w:rsidRPr="00C4341A">
        <w:rPr>
          <w:rFonts w:cs="Times New Roman"/>
          <w:sz w:val="20"/>
          <w:szCs w:val="20"/>
        </w:rPr>
        <w:t xml:space="preserve"> 3</w:t>
      </w:r>
      <w:r w:rsidR="00CB1CD1" w:rsidRPr="00C4341A">
        <w:rPr>
          <w:rFonts w:cs="Times New Roman"/>
          <w:sz w:val="20"/>
          <w:szCs w:val="20"/>
        </w:rPr>
        <w:t>-</w:t>
      </w:r>
      <w:r w:rsidR="000B37E7" w:rsidRPr="00C4341A">
        <w:rPr>
          <w:rFonts w:cs="Times New Roman"/>
          <w:sz w:val="20"/>
          <w:szCs w:val="20"/>
        </w:rPr>
        <w:t xml:space="preserve">page limit does not </w:t>
      </w:r>
      <w:r w:rsidR="003351DE" w:rsidRPr="00C4341A">
        <w:rPr>
          <w:rFonts w:cs="Times New Roman"/>
          <w:sz w:val="20"/>
          <w:szCs w:val="20"/>
        </w:rPr>
        <w:t>i</w:t>
      </w:r>
      <w:r w:rsidR="000B37E7" w:rsidRPr="00C4341A">
        <w:rPr>
          <w:rFonts w:cs="Times New Roman"/>
          <w:sz w:val="20"/>
          <w:szCs w:val="20"/>
        </w:rPr>
        <w:t>nclude</w:t>
      </w:r>
      <w:r w:rsidR="003351DE" w:rsidRPr="00C4341A">
        <w:rPr>
          <w:rFonts w:cs="Times New Roman"/>
          <w:sz w:val="20"/>
          <w:szCs w:val="20"/>
        </w:rPr>
        <w:t xml:space="preserve"> </w:t>
      </w:r>
      <w:r w:rsidR="000B37E7" w:rsidRPr="00C4341A">
        <w:rPr>
          <w:rFonts w:cs="Times New Roman"/>
          <w:sz w:val="20"/>
          <w:szCs w:val="20"/>
        </w:rPr>
        <w:t xml:space="preserve">a required </w:t>
      </w:r>
      <w:r w:rsidR="003351DE" w:rsidRPr="00C4341A">
        <w:rPr>
          <w:rFonts w:cs="Times New Roman"/>
          <w:sz w:val="20"/>
          <w:szCs w:val="20"/>
        </w:rPr>
        <w:t xml:space="preserve">cover page, </w:t>
      </w:r>
      <w:r w:rsidR="000B37E7" w:rsidRPr="00C4341A">
        <w:rPr>
          <w:rFonts w:cs="Times New Roman"/>
          <w:sz w:val="20"/>
          <w:szCs w:val="20"/>
        </w:rPr>
        <w:t xml:space="preserve">a required </w:t>
      </w:r>
      <w:r w:rsidR="003351DE" w:rsidRPr="00C4341A">
        <w:rPr>
          <w:rFonts w:cs="Times New Roman"/>
          <w:sz w:val="20"/>
          <w:szCs w:val="20"/>
        </w:rPr>
        <w:t>budget</w:t>
      </w:r>
      <w:r w:rsidR="000B37E7" w:rsidRPr="00C4341A">
        <w:rPr>
          <w:rFonts w:cs="Times New Roman"/>
          <w:sz w:val="20"/>
          <w:szCs w:val="20"/>
        </w:rPr>
        <w:t xml:space="preserve"> with justification</w:t>
      </w:r>
      <w:r w:rsidR="003351DE" w:rsidRPr="00C4341A">
        <w:rPr>
          <w:rFonts w:cs="Times New Roman"/>
          <w:sz w:val="20"/>
          <w:szCs w:val="20"/>
        </w:rPr>
        <w:t>,</w:t>
      </w:r>
      <w:r w:rsidR="00100690" w:rsidRPr="00C4341A">
        <w:rPr>
          <w:rFonts w:cs="Times New Roman"/>
          <w:sz w:val="20"/>
          <w:szCs w:val="20"/>
        </w:rPr>
        <w:t xml:space="preserve"> a reference list</w:t>
      </w:r>
      <w:r w:rsidR="00CA6D37" w:rsidRPr="00C4341A">
        <w:rPr>
          <w:rFonts w:cs="Times New Roman"/>
          <w:sz w:val="20"/>
          <w:szCs w:val="20"/>
        </w:rPr>
        <w:t xml:space="preserve"> </w:t>
      </w:r>
      <w:r w:rsidR="00100690" w:rsidRPr="00C4341A">
        <w:rPr>
          <w:rFonts w:cs="Times New Roman"/>
          <w:sz w:val="20"/>
          <w:szCs w:val="20"/>
        </w:rPr>
        <w:t xml:space="preserve">if applicable, </w:t>
      </w:r>
      <w:r w:rsidR="000B37E7" w:rsidRPr="00C4341A">
        <w:rPr>
          <w:rFonts w:cs="Times New Roman"/>
          <w:sz w:val="20"/>
          <w:szCs w:val="20"/>
        </w:rPr>
        <w:t xml:space="preserve">biographical sketch/abbreviated vita </w:t>
      </w:r>
      <w:r w:rsidR="00CA6D37" w:rsidRPr="00C4341A">
        <w:rPr>
          <w:rFonts w:cs="Times New Roman"/>
          <w:sz w:val="20"/>
          <w:szCs w:val="20"/>
        </w:rPr>
        <w:t xml:space="preserve">required </w:t>
      </w:r>
      <w:r w:rsidR="000B37E7" w:rsidRPr="00C4341A">
        <w:rPr>
          <w:rFonts w:cs="Times New Roman"/>
          <w:sz w:val="20"/>
          <w:szCs w:val="20"/>
        </w:rPr>
        <w:t>for research/scholarship</w:t>
      </w:r>
      <w:r w:rsidR="009C34E9" w:rsidRPr="00C4341A">
        <w:rPr>
          <w:rFonts w:cs="Times New Roman"/>
          <w:sz w:val="20"/>
          <w:szCs w:val="20"/>
        </w:rPr>
        <w:t>/creative activity</w:t>
      </w:r>
      <w:r w:rsidR="000B37E7" w:rsidRPr="00C4341A">
        <w:rPr>
          <w:rFonts w:cs="Times New Roman"/>
          <w:sz w:val="20"/>
          <w:szCs w:val="20"/>
        </w:rPr>
        <w:t xml:space="preserve"> applications only, or </w:t>
      </w:r>
      <w:r w:rsidR="00CA6D37" w:rsidRPr="00C4341A">
        <w:rPr>
          <w:rFonts w:cs="Times New Roman"/>
          <w:sz w:val="20"/>
          <w:szCs w:val="20"/>
        </w:rPr>
        <w:t>appendix.</w:t>
      </w:r>
      <w:r w:rsidR="000B37E7" w:rsidRPr="00C4341A">
        <w:rPr>
          <w:rFonts w:cs="Times New Roman"/>
          <w:sz w:val="20"/>
          <w:szCs w:val="20"/>
        </w:rPr>
        <w:t>]</w:t>
      </w:r>
      <w:r w:rsidR="003351DE" w:rsidRPr="00C4341A">
        <w:rPr>
          <w:rFonts w:cs="Times New Roman"/>
          <w:sz w:val="20"/>
          <w:szCs w:val="20"/>
        </w:rPr>
        <w:t xml:space="preserve"> </w:t>
      </w:r>
    </w:p>
    <w:p w14:paraId="0610A741" w14:textId="14E01C2B" w:rsidR="00454B30" w:rsidRPr="00C01A7B" w:rsidRDefault="003351DE" w:rsidP="0003255C">
      <w:pPr>
        <w:pStyle w:val="ListParagraph"/>
        <w:numPr>
          <w:ilvl w:val="0"/>
          <w:numId w:val="1"/>
        </w:numPr>
        <w:spacing w:line="240" w:lineRule="auto"/>
        <w:rPr>
          <w:rFonts w:cs="Times New Roman"/>
        </w:rPr>
      </w:pPr>
      <w:r w:rsidRPr="00C01A7B">
        <w:rPr>
          <w:rFonts w:cs="Times New Roman"/>
        </w:rPr>
        <w:t xml:space="preserve">Photos, </w:t>
      </w:r>
      <w:r w:rsidR="000B37E7" w:rsidRPr="00C01A7B">
        <w:rPr>
          <w:rFonts w:cs="Times New Roman"/>
        </w:rPr>
        <w:t xml:space="preserve">drawings, </w:t>
      </w:r>
      <w:r w:rsidRPr="00C01A7B">
        <w:rPr>
          <w:rFonts w:cs="Times New Roman"/>
        </w:rPr>
        <w:t xml:space="preserve">graphics, </w:t>
      </w:r>
      <w:r w:rsidR="000B37E7" w:rsidRPr="00C01A7B">
        <w:rPr>
          <w:rFonts w:cs="Times New Roman"/>
        </w:rPr>
        <w:t>charts</w:t>
      </w:r>
      <w:r w:rsidR="00C4341A">
        <w:rPr>
          <w:rFonts w:cs="Times New Roman"/>
        </w:rPr>
        <w:t>,</w:t>
      </w:r>
      <w:r w:rsidR="000B37E7" w:rsidRPr="00C01A7B">
        <w:rPr>
          <w:rFonts w:cs="Times New Roman"/>
        </w:rPr>
        <w:t xml:space="preserve"> </w:t>
      </w:r>
      <w:r w:rsidRPr="00C01A7B">
        <w:rPr>
          <w:rFonts w:cs="Times New Roman"/>
        </w:rPr>
        <w:t>or tables may be included</w:t>
      </w:r>
      <w:r w:rsidR="000B37E7" w:rsidRPr="00C01A7B">
        <w:rPr>
          <w:rFonts w:cs="Times New Roman"/>
        </w:rPr>
        <w:t xml:space="preserve"> in an a</w:t>
      </w:r>
      <w:r w:rsidRPr="00C01A7B">
        <w:rPr>
          <w:rFonts w:cs="Times New Roman"/>
        </w:rPr>
        <w:t>ppendix</w:t>
      </w:r>
      <w:r w:rsidR="000B37E7" w:rsidRPr="00C01A7B">
        <w:rPr>
          <w:rFonts w:cs="Times New Roman"/>
        </w:rPr>
        <w:t xml:space="preserve"> (maximum 2 pages)</w:t>
      </w:r>
    </w:p>
    <w:p w14:paraId="47ED2202" w14:textId="77777777" w:rsidR="0003255C" w:rsidRPr="00C01A7B" w:rsidRDefault="0003255C" w:rsidP="0003255C">
      <w:pPr>
        <w:pStyle w:val="ListParagraph"/>
        <w:spacing w:after="0" w:line="240" w:lineRule="auto"/>
        <w:ind w:left="0"/>
        <w:rPr>
          <w:rFonts w:cs="Times New Roman"/>
          <w:b/>
          <w:sz w:val="10"/>
          <w:szCs w:val="10"/>
        </w:rPr>
      </w:pPr>
    </w:p>
    <w:p w14:paraId="6F3E85CF" w14:textId="77777777" w:rsidR="00454B30" w:rsidRPr="00C01A7B" w:rsidRDefault="00454B30" w:rsidP="00C4341A">
      <w:pPr>
        <w:pStyle w:val="Heading1"/>
      </w:pPr>
      <w:r w:rsidRPr="00C01A7B">
        <w:t>Submission</w:t>
      </w:r>
    </w:p>
    <w:p w14:paraId="4CA0434B" w14:textId="77777777" w:rsidR="003351DE" w:rsidRPr="00C01A7B" w:rsidRDefault="00100690" w:rsidP="00100690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C01A7B">
        <w:rPr>
          <w:rFonts w:cs="Times New Roman"/>
        </w:rPr>
        <w:t>Assemble application in the following order:</w:t>
      </w:r>
    </w:p>
    <w:p w14:paraId="3B428012" w14:textId="77777777" w:rsidR="003351DE" w:rsidRPr="00C01A7B" w:rsidRDefault="00B6673D" w:rsidP="00B6673D">
      <w:pPr>
        <w:pStyle w:val="ListParagraph"/>
        <w:numPr>
          <w:ilvl w:val="0"/>
          <w:numId w:val="2"/>
        </w:numPr>
        <w:spacing w:after="0" w:line="240" w:lineRule="auto"/>
        <w:rPr>
          <w:rFonts w:cs="Times New Roman"/>
        </w:rPr>
      </w:pPr>
      <w:r w:rsidRPr="00C01A7B">
        <w:rPr>
          <w:rFonts w:cs="Times New Roman"/>
        </w:rPr>
        <w:t>Cover page</w:t>
      </w:r>
    </w:p>
    <w:p w14:paraId="0137F4A1" w14:textId="77777777" w:rsidR="00B6673D" w:rsidRPr="00C01A7B" w:rsidRDefault="000043D5" w:rsidP="00B6673D">
      <w:pPr>
        <w:pStyle w:val="ListParagraph"/>
        <w:numPr>
          <w:ilvl w:val="0"/>
          <w:numId w:val="2"/>
        </w:numPr>
        <w:spacing w:after="0" w:line="240" w:lineRule="auto"/>
        <w:rPr>
          <w:rFonts w:cs="Times New Roman"/>
        </w:rPr>
      </w:pPr>
      <w:r w:rsidRPr="00C01A7B">
        <w:rPr>
          <w:rFonts w:cs="Times New Roman"/>
        </w:rPr>
        <w:t>N</w:t>
      </w:r>
      <w:r w:rsidR="00F70000" w:rsidRPr="00C01A7B">
        <w:rPr>
          <w:rFonts w:cs="Times New Roman"/>
        </w:rPr>
        <w:t xml:space="preserve">arrative </w:t>
      </w:r>
      <w:r w:rsidR="00B6673D" w:rsidRPr="00C01A7B">
        <w:rPr>
          <w:rFonts w:cs="Times New Roman"/>
        </w:rPr>
        <w:t xml:space="preserve">addressing </w:t>
      </w:r>
      <w:r w:rsidRPr="00C01A7B">
        <w:rPr>
          <w:rFonts w:cs="Times New Roman"/>
        </w:rPr>
        <w:t xml:space="preserve">topics </w:t>
      </w:r>
      <w:r w:rsidR="00B6673D" w:rsidRPr="00C01A7B">
        <w:rPr>
          <w:rFonts w:cs="Times New Roman"/>
        </w:rPr>
        <w:t>listed below</w:t>
      </w:r>
      <w:r w:rsidR="001B46AE" w:rsidRPr="00C01A7B">
        <w:rPr>
          <w:rFonts w:cs="Times New Roman"/>
        </w:rPr>
        <w:t xml:space="preserve"> </w:t>
      </w:r>
    </w:p>
    <w:p w14:paraId="5AB07FE8" w14:textId="0314FF00" w:rsidR="00B6673D" w:rsidRPr="00C01A7B" w:rsidRDefault="00B6673D" w:rsidP="00B6673D">
      <w:pPr>
        <w:pStyle w:val="ListParagraph"/>
        <w:numPr>
          <w:ilvl w:val="0"/>
          <w:numId w:val="2"/>
        </w:numPr>
        <w:spacing w:after="0" w:line="240" w:lineRule="auto"/>
        <w:rPr>
          <w:rFonts w:cs="Times New Roman"/>
          <w:sz w:val="18"/>
          <w:szCs w:val="18"/>
        </w:rPr>
      </w:pPr>
      <w:r w:rsidRPr="00C01A7B">
        <w:rPr>
          <w:rFonts w:cs="Times New Roman"/>
        </w:rPr>
        <w:t>Budget with brief justification for each item</w:t>
      </w:r>
      <w:r w:rsidR="00707208" w:rsidRPr="00C01A7B">
        <w:rPr>
          <w:rFonts w:cs="Times New Roman"/>
        </w:rPr>
        <w:t xml:space="preserve"> </w:t>
      </w:r>
      <w:r w:rsidR="00707208" w:rsidRPr="00C01A7B">
        <w:rPr>
          <w:rFonts w:cs="Times New Roman"/>
          <w:sz w:val="18"/>
          <w:szCs w:val="18"/>
        </w:rPr>
        <w:t>[funds may not be used for wages or stipends]</w:t>
      </w:r>
    </w:p>
    <w:p w14:paraId="4027C2B2" w14:textId="77777777" w:rsidR="00B6673D" w:rsidRPr="00C01A7B" w:rsidRDefault="00100690" w:rsidP="00B6673D">
      <w:pPr>
        <w:pStyle w:val="ListParagraph"/>
        <w:numPr>
          <w:ilvl w:val="0"/>
          <w:numId w:val="2"/>
        </w:numPr>
        <w:spacing w:after="0" w:line="240" w:lineRule="auto"/>
        <w:rPr>
          <w:rFonts w:cs="Times New Roman"/>
        </w:rPr>
      </w:pPr>
      <w:r w:rsidRPr="00C01A7B">
        <w:rPr>
          <w:rFonts w:cs="Times New Roman"/>
        </w:rPr>
        <w:t xml:space="preserve">Reference page of sources cited in text </w:t>
      </w:r>
      <w:r w:rsidRPr="00C01A7B">
        <w:rPr>
          <w:rFonts w:cs="Times New Roman"/>
          <w:sz w:val="18"/>
          <w:szCs w:val="18"/>
        </w:rPr>
        <w:t>[if applicable]</w:t>
      </w:r>
    </w:p>
    <w:p w14:paraId="5064FCAE" w14:textId="77777777" w:rsidR="00100690" w:rsidRPr="00C01A7B" w:rsidRDefault="00100690" w:rsidP="00B6673D">
      <w:pPr>
        <w:pStyle w:val="ListParagraph"/>
        <w:numPr>
          <w:ilvl w:val="0"/>
          <w:numId w:val="2"/>
        </w:numPr>
        <w:spacing w:after="0" w:line="240" w:lineRule="auto"/>
        <w:rPr>
          <w:rFonts w:cs="Times New Roman"/>
          <w:sz w:val="18"/>
          <w:szCs w:val="18"/>
        </w:rPr>
      </w:pPr>
      <w:r w:rsidRPr="00C01A7B">
        <w:rPr>
          <w:rFonts w:cs="Times New Roman"/>
        </w:rPr>
        <w:t xml:space="preserve">Biographical sketch/abbreviated vita </w:t>
      </w:r>
      <w:r w:rsidRPr="00C01A7B">
        <w:rPr>
          <w:rFonts w:cs="Times New Roman"/>
          <w:sz w:val="18"/>
          <w:szCs w:val="18"/>
        </w:rPr>
        <w:t>[research/scholarship</w:t>
      </w:r>
      <w:r w:rsidR="0009661B" w:rsidRPr="00C01A7B">
        <w:rPr>
          <w:rFonts w:cs="Times New Roman"/>
          <w:sz w:val="18"/>
          <w:szCs w:val="18"/>
        </w:rPr>
        <w:t>/creative activity</w:t>
      </w:r>
      <w:r w:rsidRPr="00C01A7B">
        <w:rPr>
          <w:rFonts w:cs="Times New Roman"/>
          <w:sz w:val="18"/>
          <w:szCs w:val="18"/>
        </w:rPr>
        <w:t xml:space="preserve"> applications only; 1 page]</w:t>
      </w:r>
    </w:p>
    <w:p w14:paraId="4D3E8D21" w14:textId="77777777" w:rsidR="00100690" w:rsidRPr="00C01A7B" w:rsidRDefault="00100690" w:rsidP="00100690">
      <w:pPr>
        <w:pStyle w:val="ListParagraph"/>
        <w:numPr>
          <w:ilvl w:val="0"/>
          <w:numId w:val="2"/>
        </w:numPr>
        <w:spacing w:after="0" w:line="240" w:lineRule="auto"/>
        <w:rPr>
          <w:rFonts w:cs="Times New Roman"/>
        </w:rPr>
      </w:pPr>
      <w:r w:rsidRPr="00C01A7B">
        <w:rPr>
          <w:rFonts w:cs="Times New Roman"/>
        </w:rPr>
        <w:t xml:space="preserve">Appendix </w:t>
      </w:r>
      <w:r w:rsidRPr="00486582">
        <w:rPr>
          <w:rFonts w:cs="Times New Roman"/>
          <w:sz w:val="20"/>
          <w:szCs w:val="20"/>
        </w:rPr>
        <w:t xml:space="preserve">[if applicable; maximum 2 pages] </w:t>
      </w:r>
    </w:p>
    <w:p w14:paraId="73B916BB" w14:textId="3F7639C4" w:rsidR="00454B30" w:rsidRPr="00C01A7B" w:rsidRDefault="00B22108" w:rsidP="00100690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>
        <w:rPr>
          <w:rFonts w:cs="Times New Roman"/>
        </w:rPr>
        <w:t>A</w:t>
      </w:r>
      <w:r w:rsidR="00100690" w:rsidRPr="00C01A7B">
        <w:rPr>
          <w:rFonts w:cs="Times New Roman"/>
        </w:rPr>
        <w:t xml:space="preserve">pplication </w:t>
      </w:r>
      <w:r>
        <w:rPr>
          <w:rFonts w:cs="Times New Roman"/>
        </w:rPr>
        <w:t xml:space="preserve">must be submitted as </w:t>
      </w:r>
      <w:r w:rsidR="00100690" w:rsidRPr="00C01A7B">
        <w:rPr>
          <w:rFonts w:cs="Times New Roman"/>
        </w:rPr>
        <w:t xml:space="preserve">a </w:t>
      </w:r>
      <w:r w:rsidR="00100690" w:rsidRPr="00881D5A">
        <w:rPr>
          <w:rFonts w:cs="Times New Roman"/>
          <w:b/>
        </w:rPr>
        <w:t>single</w:t>
      </w:r>
      <w:r w:rsidR="00100690" w:rsidRPr="00A845F0">
        <w:rPr>
          <w:rFonts w:cs="Times New Roman"/>
          <w:b/>
          <w:u w:val="single"/>
        </w:rPr>
        <w:t xml:space="preserve"> </w:t>
      </w:r>
      <w:r w:rsidR="00A845F0">
        <w:rPr>
          <w:rFonts w:cs="Times New Roman"/>
          <w:b/>
        </w:rPr>
        <w:t xml:space="preserve">PDF </w:t>
      </w:r>
      <w:r w:rsidR="00100690" w:rsidRPr="00881D5A">
        <w:rPr>
          <w:rFonts w:cs="Times New Roman"/>
          <w:b/>
        </w:rPr>
        <w:t>file</w:t>
      </w:r>
    </w:p>
    <w:p w14:paraId="1EAA0BC8" w14:textId="652F725E" w:rsidR="005A2A79" w:rsidRPr="00C01A7B" w:rsidRDefault="00454B30" w:rsidP="005A2A79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C01A7B">
        <w:rPr>
          <w:rFonts w:cs="Times New Roman"/>
        </w:rPr>
        <w:t>E</w:t>
      </w:r>
      <w:r w:rsidR="00100690" w:rsidRPr="00C01A7B">
        <w:rPr>
          <w:rFonts w:cs="Times New Roman"/>
        </w:rPr>
        <w:t>lectronic</w:t>
      </w:r>
      <w:r w:rsidRPr="00C01A7B">
        <w:rPr>
          <w:rFonts w:cs="Times New Roman"/>
        </w:rPr>
        <w:t>ally submit</w:t>
      </w:r>
      <w:r w:rsidR="00826545" w:rsidRPr="00C01A7B">
        <w:rPr>
          <w:rFonts w:cs="Times New Roman"/>
        </w:rPr>
        <w:t xml:space="preserve"> to</w:t>
      </w:r>
      <w:r w:rsidRPr="00C01A7B">
        <w:rPr>
          <w:rFonts w:cs="Times New Roman"/>
        </w:rPr>
        <w:t xml:space="preserve"> </w:t>
      </w:r>
      <w:r w:rsidR="00826545" w:rsidRPr="00C01A7B">
        <w:rPr>
          <w:rFonts w:eastAsia="Times New Roman" w:cs="Times New Roman"/>
        </w:rPr>
        <w:t>Caroline Guardino (</w:t>
      </w:r>
      <w:hyperlink r:id="rId5" w:history="1">
        <w:r w:rsidR="00826545" w:rsidRPr="00C01A7B">
          <w:rPr>
            <w:rFonts w:eastAsia="Times New Roman" w:cs="Times New Roman"/>
            <w:color w:val="0000FF"/>
            <w:u w:val="single"/>
          </w:rPr>
          <w:t>carolincity@hotmail.com</w:t>
        </w:r>
      </w:hyperlink>
      <w:r w:rsidR="00826545" w:rsidRPr="00C01A7B">
        <w:rPr>
          <w:rFonts w:eastAsia="Times New Roman" w:cs="Times New Roman"/>
        </w:rPr>
        <w:t>) and Roberta "Bobbi" Doggett (</w:t>
      </w:r>
      <w:hyperlink r:id="rId6" w:history="1">
        <w:r w:rsidR="00826545" w:rsidRPr="00C01A7B">
          <w:rPr>
            <w:rFonts w:eastAsia="Times New Roman" w:cs="Times New Roman"/>
            <w:color w:val="0000FF"/>
            <w:u w:val="single"/>
          </w:rPr>
          <w:t>rrdoggett@gmail.com</w:t>
        </w:r>
      </w:hyperlink>
      <w:r w:rsidR="00826545" w:rsidRPr="00C01A7B">
        <w:rPr>
          <w:rFonts w:eastAsia="Times New Roman" w:cs="Times New Roman"/>
        </w:rPr>
        <w:t>)</w:t>
      </w:r>
      <w:r w:rsidRPr="00C01A7B">
        <w:rPr>
          <w:rFonts w:cs="Times New Roman"/>
        </w:rPr>
        <w:t xml:space="preserve"> using </w:t>
      </w:r>
      <w:r w:rsidRPr="001932A6">
        <w:rPr>
          <w:rFonts w:cs="Times New Roman"/>
          <w:b/>
        </w:rPr>
        <w:t>Subject:  UFF Mini-Grant Application</w:t>
      </w:r>
    </w:p>
    <w:p w14:paraId="7C92B744" w14:textId="77777777" w:rsidR="00454B30" w:rsidRPr="00C01A7B" w:rsidRDefault="00454B30" w:rsidP="00454B30">
      <w:pPr>
        <w:pStyle w:val="ListParagraph"/>
        <w:spacing w:after="0" w:line="240" w:lineRule="auto"/>
        <w:rPr>
          <w:rFonts w:cs="Times New Roman"/>
          <w:sz w:val="10"/>
          <w:szCs w:val="10"/>
        </w:rPr>
      </w:pPr>
    </w:p>
    <w:p w14:paraId="238DB413" w14:textId="77777777" w:rsidR="005A2A79" w:rsidRPr="00C01A7B" w:rsidRDefault="005A2A79" w:rsidP="00C4341A">
      <w:pPr>
        <w:pStyle w:val="Heading1"/>
      </w:pPr>
      <w:r w:rsidRPr="00C01A7B">
        <w:t>Cover Page</w:t>
      </w:r>
    </w:p>
    <w:p w14:paraId="0E4206DC" w14:textId="77777777" w:rsidR="005A2A79" w:rsidRPr="00C01A7B" w:rsidRDefault="005A2A79" w:rsidP="005A2A79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C01A7B">
        <w:rPr>
          <w:rFonts w:cs="Times New Roman"/>
        </w:rPr>
        <w:t>Proposal Title</w:t>
      </w:r>
    </w:p>
    <w:p w14:paraId="160DE41E" w14:textId="77777777" w:rsidR="005A2A79" w:rsidRPr="00C01A7B" w:rsidRDefault="005A2A79" w:rsidP="005A2A79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C01A7B">
        <w:rPr>
          <w:rFonts w:cs="Times New Roman"/>
        </w:rPr>
        <w:t>Applicant’s Name, Position, Department</w:t>
      </w:r>
      <w:r w:rsidR="00263F8A" w:rsidRPr="00C01A7B">
        <w:rPr>
          <w:rFonts w:cs="Times New Roman"/>
        </w:rPr>
        <w:t>, UFF Member Status</w:t>
      </w:r>
    </w:p>
    <w:p w14:paraId="2DF4FD3C" w14:textId="77777777" w:rsidR="00F34448" w:rsidRPr="00C01A7B" w:rsidRDefault="00F34448" w:rsidP="005A2A79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C01A7B">
        <w:rPr>
          <w:rFonts w:cs="Times New Roman"/>
        </w:rPr>
        <w:t>Contact Information:  UNF email, UNF phone, non-UNF email, non-UNF phone</w:t>
      </w:r>
    </w:p>
    <w:p w14:paraId="2AA3B254" w14:textId="7F168468" w:rsidR="001441A4" w:rsidRPr="00C01A7B" w:rsidRDefault="005A2A79" w:rsidP="001441A4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C01A7B">
        <w:rPr>
          <w:rFonts w:cs="Times New Roman"/>
        </w:rPr>
        <w:t>Project Type</w:t>
      </w:r>
      <w:r w:rsidR="00263F8A" w:rsidRPr="00C01A7B">
        <w:rPr>
          <w:rFonts w:cs="Times New Roman"/>
        </w:rPr>
        <w:t xml:space="preserve">: </w:t>
      </w:r>
      <w:r w:rsidRPr="00C01A7B">
        <w:rPr>
          <w:rFonts w:cs="Times New Roman"/>
        </w:rPr>
        <w:t>Research/Scholarship</w:t>
      </w:r>
      <w:r w:rsidR="0009661B" w:rsidRPr="00C01A7B">
        <w:rPr>
          <w:rFonts w:cs="Times New Roman"/>
        </w:rPr>
        <w:t>/Creative Activity</w:t>
      </w:r>
      <w:r w:rsidR="00263F8A" w:rsidRPr="00C01A7B">
        <w:rPr>
          <w:rFonts w:cs="Times New Roman"/>
        </w:rPr>
        <w:t xml:space="preserve"> (initial or renewal)</w:t>
      </w:r>
      <w:r w:rsidR="0088620F">
        <w:rPr>
          <w:rFonts w:cs="Times New Roman"/>
        </w:rPr>
        <w:t>, professional development opportunity</w:t>
      </w:r>
      <w:r w:rsidR="00C4341A">
        <w:rPr>
          <w:rFonts w:cs="Times New Roman"/>
        </w:rPr>
        <w:t>, or</w:t>
      </w:r>
      <w:r w:rsidR="001A346A" w:rsidRPr="00C01A7B">
        <w:rPr>
          <w:rFonts w:cs="Times New Roman"/>
        </w:rPr>
        <w:t xml:space="preserve"> </w:t>
      </w:r>
      <w:r w:rsidRPr="00C01A7B">
        <w:rPr>
          <w:rFonts w:cs="Times New Roman"/>
        </w:rPr>
        <w:t>Speaker Event</w:t>
      </w:r>
    </w:p>
    <w:p w14:paraId="64FCF796" w14:textId="77777777" w:rsidR="005A2A79" w:rsidRPr="00C01A7B" w:rsidRDefault="001441A4" w:rsidP="001441A4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C01A7B">
        <w:rPr>
          <w:rFonts w:cs="Times New Roman"/>
        </w:rPr>
        <w:t>Funding Amount Requested</w:t>
      </w:r>
    </w:p>
    <w:p w14:paraId="57B322BD" w14:textId="77777777" w:rsidR="001441A4" w:rsidRPr="00C01A7B" w:rsidRDefault="001A346A" w:rsidP="001441A4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C01A7B">
        <w:rPr>
          <w:rFonts w:cs="Times New Roman"/>
        </w:rPr>
        <w:t>List</w:t>
      </w:r>
      <w:r w:rsidR="001441A4" w:rsidRPr="00C01A7B">
        <w:rPr>
          <w:rFonts w:cs="Times New Roman"/>
        </w:rPr>
        <w:t xml:space="preserve"> of Other Funding Sources (</w:t>
      </w:r>
      <w:r w:rsidR="005875A6" w:rsidRPr="00C01A7B">
        <w:rPr>
          <w:rFonts w:cs="Times New Roman"/>
        </w:rPr>
        <w:t xml:space="preserve">secured or application submitted; </w:t>
      </w:r>
      <w:r w:rsidR="001441A4" w:rsidRPr="00C01A7B">
        <w:rPr>
          <w:rFonts w:cs="Times New Roman"/>
        </w:rPr>
        <w:t>if none, indicate none)</w:t>
      </w:r>
    </w:p>
    <w:p w14:paraId="0E48800F" w14:textId="6FB410CE" w:rsidR="001441A4" w:rsidRPr="00C01A7B" w:rsidRDefault="001441A4" w:rsidP="001441A4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C01A7B">
        <w:rPr>
          <w:rFonts w:cs="Times New Roman"/>
        </w:rPr>
        <w:t>For Speaker Event: likely</w:t>
      </w:r>
      <w:r w:rsidR="00EB25A2" w:rsidRPr="00C01A7B">
        <w:rPr>
          <w:rFonts w:cs="Times New Roman"/>
        </w:rPr>
        <w:t xml:space="preserve"> date/time/location of event</w:t>
      </w:r>
      <w:r w:rsidR="00C4341A">
        <w:rPr>
          <w:rFonts w:cs="Times New Roman"/>
        </w:rPr>
        <w:t xml:space="preserve"> and </w:t>
      </w:r>
      <w:r w:rsidRPr="00C01A7B">
        <w:rPr>
          <w:rFonts w:cs="Times New Roman"/>
        </w:rPr>
        <w:t xml:space="preserve">anticipated audience size </w:t>
      </w:r>
    </w:p>
    <w:p w14:paraId="0E65794C" w14:textId="1ED4BDCC" w:rsidR="001441A4" w:rsidRPr="00C01A7B" w:rsidRDefault="001441A4" w:rsidP="001441A4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C01A7B">
        <w:rPr>
          <w:rFonts w:cs="Times New Roman"/>
        </w:rPr>
        <w:t>For Research/Scholarship</w:t>
      </w:r>
      <w:r w:rsidR="006053EA" w:rsidRPr="00C01A7B">
        <w:rPr>
          <w:rFonts w:cs="Times New Roman"/>
        </w:rPr>
        <w:t>/Creative Activity</w:t>
      </w:r>
      <w:r w:rsidRPr="00C01A7B">
        <w:rPr>
          <w:rFonts w:cs="Times New Roman"/>
        </w:rPr>
        <w:t xml:space="preserve">: </w:t>
      </w:r>
      <w:r w:rsidR="00F37566" w:rsidRPr="00C01A7B">
        <w:rPr>
          <w:rFonts w:cs="Times New Roman"/>
        </w:rPr>
        <w:t xml:space="preserve"> indication of whether or not human participants will be needed</w:t>
      </w:r>
      <w:r w:rsidR="006053EA" w:rsidRPr="00C01A7B">
        <w:rPr>
          <w:rFonts w:cs="Times New Roman"/>
        </w:rPr>
        <w:t xml:space="preserve"> for the project</w:t>
      </w:r>
      <w:r w:rsidR="00B22108">
        <w:rPr>
          <w:rFonts w:cs="Times New Roman"/>
        </w:rPr>
        <w:t xml:space="preserve">. If so, IRB approval must also be submitted as an appendix. </w:t>
      </w:r>
    </w:p>
    <w:p w14:paraId="65EB14C6" w14:textId="77777777" w:rsidR="00F70000" w:rsidRPr="00C01A7B" w:rsidRDefault="00F70000" w:rsidP="00F70000">
      <w:pPr>
        <w:spacing w:after="0" w:line="240" w:lineRule="auto"/>
        <w:rPr>
          <w:rFonts w:cs="Times New Roman"/>
          <w:sz w:val="10"/>
          <w:szCs w:val="10"/>
        </w:rPr>
      </w:pPr>
    </w:p>
    <w:p w14:paraId="0688EAAB" w14:textId="68435C29" w:rsidR="00F70000" w:rsidRPr="00C01A7B" w:rsidRDefault="00F70000" w:rsidP="00F70000">
      <w:pPr>
        <w:spacing w:after="0" w:line="240" w:lineRule="auto"/>
        <w:rPr>
          <w:rFonts w:cs="Times New Roman"/>
        </w:rPr>
      </w:pPr>
      <w:r w:rsidRPr="00C4341A">
        <w:rPr>
          <w:rStyle w:val="Heading1Char"/>
        </w:rPr>
        <w:t>Narrative</w:t>
      </w:r>
      <w:r w:rsidR="003F6501" w:rsidRPr="00C4341A">
        <w:rPr>
          <w:rStyle w:val="Heading1Char"/>
        </w:rPr>
        <w:t xml:space="preserve"> </w:t>
      </w:r>
      <w:r w:rsidR="003F6501" w:rsidRPr="00C01A7B">
        <w:rPr>
          <w:rFonts w:cs="Times New Roman"/>
        </w:rPr>
        <w:t>(maximum length: 3 pages)</w:t>
      </w:r>
    </w:p>
    <w:p w14:paraId="4D9F4377" w14:textId="77777777" w:rsidR="00F70000" w:rsidRPr="00C01A7B" w:rsidRDefault="000C368C" w:rsidP="00F70000">
      <w:pPr>
        <w:pStyle w:val="ListParagraph"/>
        <w:numPr>
          <w:ilvl w:val="0"/>
          <w:numId w:val="3"/>
        </w:numPr>
        <w:spacing w:after="0" w:line="240" w:lineRule="auto"/>
        <w:rPr>
          <w:rFonts w:cs="Times New Roman"/>
        </w:rPr>
      </w:pPr>
      <w:r w:rsidRPr="00C01A7B">
        <w:rPr>
          <w:rFonts w:cs="Times New Roman"/>
        </w:rPr>
        <w:t>Project overview (50-</w:t>
      </w:r>
      <w:r w:rsidR="004201D8" w:rsidRPr="00C01A7B">
        <w:rPr>
          <w:rFonts w:cs="Times New Roman"/>
        </w:rPr>
        <w:t>75</w:t>
      </w:r>
      <w:r w:rsidRPr="00C01A7B">
        <w:rPr>
          <w:rFonts w:cs="Times New Roman"/>
        </w:rPr>
        <w:t xml:space="preserve"> words)</w:t>
      </w:r>
    </w:p>
    <w:p w14:paraId="71EBFF8C" w14:textId="08CDA72A" w:rsidR="000C368C" w:rsidRPr="00C01A7B" w:rsidRDefault="00CD7597" w:rsidP="00F70000">
      <w:pPr>
        <w:pStyle w:val="ListParagraph"/>
        <w:numPr>
          <w:ilvl w:val="0"/>
          <w:numId w:val="3"/>
        </w:numPr>
        <w:spacing w:after="0" w:line="240" w:lineRule="auto"/>
        <w:rPr>
          <w:rFonts w:cs="Times New Roman"/>
        </w:rPr>
      </w:pPr>
      <w:r w:rsidRPr="00C01A7B">
        <w:rPr>
          <w:rFonts w:cs="Times New Roman"/>
        </w:rPr>
        <w:t>What s</w:t>
      </w:r>
      <w:r w:rsidR="000C368C" w:rsidRPr="00C01A7B">
        <w:rPr>
          <w:rFonts w:cs="Times New Roman"/>
        </w:rPr>
        <w:t xml:space="preserve">ocial justice or labor-related issue/concern </w:t>
      </w:r>
      <w:r w:rsidR="00BF0BCC" w:rsidRPr="00C01A7B">
        <w:rPr>
          <w:rFonts w:cs="Times New Roman"/>
        </w:rPr>
        <w:t>is</w:t>
      </w:r>
      <w:r w:rsidRPr="00C01A7B">
        <w:rPr>
          <w:rFonts w:cs="Times New Roman"/>
        </w:rPr>
        <w:t xml:space="preserve"> </w:t>
      </w:r>
      <w:r w:rsidR="000C368C" w:rsidRPr="00C01A7B">
        <w:rPr>
          <w:rFonts w:cs="Times New Roman"/>
        </w:rPr>
        <w:t xml:space="preserve">addressed by </w:t>
      </w:r>
      <w:r w:rsidR="00B22108">
        <w:rPr>
          <w:rFonts w:cs="Times New Roman"/>
        </w:rPr>
        <w:t xml:space="preserve">the </w:t>
      </w:r>
      <w:r w:rsidR="000C368C" w:rsidRPr="00C01A7B">
        <w:rPr>
          <w:rFonts w:cs="Times New Roman"/>
        </w:rPr>
        <w:t>proposed project</w:t>
      </w:r>
      <w:r w:rsidR="00311AA9" w:rsidRPr="00C01A7B">
        <w:rPr>
          <w:rFonts w:cs="Times New Roman"/>
        </w:rPr>
        <w:t>?</w:t>
      </w:r>
    </w:p>
    <w:p w14:paraId="05B79D77" w14:textId="77777777" w:rsidR="00010841" w:rsidRPr="00C01A7B" w:rsidRDefault="00010841" w:rsidP="00F70000">
      <w:pPr>
        <w:pStyle w:val="ListParagraph"/>
        <w:numPr>
          <w:ilvl w:val="0"/>
          <w:numId w:val="3"/>
        </w:numPr>
        <w:spacing w:after="0" w:line="240" w:lineRule="auto"/>
        <w:rPr>
          <w:rFonts w:cs="Times New Roman"/>
        </w:rPr>
      </w:pPr>
      <w:r w:rsidRPr="00C01A7B">
        <w:rPr>
          <w:rFonts w:cs="Times New Roman"/>
        </w:rPr>
        <w:t>Which (if any) of the UFF-UNF objectives does this project address and how?</w:t>
      </w:r>
    </w:p>
    <w:p w14:paraId="4BD55B28" w14:textId="402B8BC7" w:rsidR="00EB49A2" w:rsidRDefault="00010841" w:rsidP="00EB49A2">
      <w:pPr>
        <w:pStyle w:val="ListParagraph"/>
        <w:spacing w:after="0" w:line="240" w:lineRule="auto"/>
        <w:rPr>
          <w:rFonts w:cs="Times New Roman"/>
          <w:sz w:val="20"/>
          <w:szCs w:val="20"/>
        </w:rPr>
      </w:pPr>
      <w:r w:rsidRPr="00C01A7B">
        <w:rPr>
          <w:rFonts w:cs="Times New Roman"/>
          <w:sz w:val="20"/>
          <w:szCs w:val="20"/>
        </w:rPr>
        <w:t>[objectives are listed in Article II of UFF-UNF Constitution</w:t>
      </w:r>
      <w:r w:rsidR="001932A6">
        <w:rPr>
          <w:rFonts w:cs="Times New Roman"/>
          <w:sz w:val="20"/>
          <w:szCs w:val="20"/>
        </w:rPr>
        <w:t xml:space="preserve"> can be found at </w:t>
      </w:r>
      <w:hyperlink r:id="rId7" w:history="1">
        <w:r w:rsidR="001932A6" w:rsidRPr="001932A6">
          <w:rPr>
            <w:rStyle w:val="Hyperlink"/>
            <w:rFonts w:cs="Times New Roman"/>
            <w:sz w:val="20"/>
            <w:szCs w:val="20"/>
          </w:rPr>
          <w:t>http://unf-uff.org/constitution-bylaws-2017/</w:t>
        </w:r>
      </w:hyperlink>
      <w:r w:rsidR="001932A6">
        <w:rPr>
          <w:rFonts w:cs="Times New Roman"/>
          <w:sz w:val="20"/>
          <w:szCs w:val="20"/>
        </w:rPr>
        <w:t xml:space="preserve"> </w:t>
      </w:r>
    </w:p>
    <w:p w14:paraId="2E71082F" w14:textId="2A20EA9D" w:rsidR="0003255C" w:rsidRPr="00EB49A2" w:rsidRDefault="0003255C" w:rsidP="00EB49A2">
      <w:pPr>
        <w:pStyle w:val="ListParagraph"/>
        <w:numPr>
          <w:ilvl w:val="0"/>
          <w:numId w:val="5"/>
        </w:numPr>
        <w:spacing w:after="0" w:line="240" w:lineRule="auto"/>
        <w:rPr>
          <w:rFonts w:cs="Times New Roman"/>
          <w:sz w:val="20"/>
          <w:szCs w:val="20"/>
        </w:rPr>
      </w:pPr>
      <w:r w:rsidRPr="00EB49A2">
        <w:rPr>
          <w:rFonts w:cs="Times New Roman"/>
        </w:rPr>
        <w:t>In addition to the first three Narrative items listed above,</w:t>
      </w:r>
      <w:r w:rsidR="00EB49A2" w:rsidRPr="00EB49A2">
        <w:rPr>
          <w:rFonts w:cs="Times New Roman"/>
        </w:rPr>
        <w:t xml:space="preserve"> for </w:t>
      </w:r>
      <w:r w:rsidR="00EB49A2" w:rsidRPr="00EB49A2">
        <w:rPr>
          <w:rFonts w:cs="Times New Roman"/>
          <w:b/>
          <w:bCs/>
        </w:rPr>
        <w:t>Speaker Event</w:t>
      </w:r>
      <w:r w:rsidR="00EB49A2" w:rsidRPr="00EB49A2">
        <w:rPr>
          <w:rFonts w:cs="Times New Roman"/>
        </w:rPr>
        <w:t xml:space="preserve"> applications</w:t>
      </w:r>
    </w:p>
    <w:p w14:paraId="4153BA55" w14:textId="4616A647" w:rsidR="00010841" w:rsidRPr="00EB49A2" w:rsidRDefault="0003255C" w:rsidP="00EB49A2">
      <w:pPr>
        <w:pStyle w:val="ListParagraph"/>
        <w:spacing w:after="0" w:line="240" w:lineRule="auto"/>
        <w:rPr>
          <w:rFonts w:cs="Times New Roman"/>
        </w:rPr>
      </w:pPr>
      <w:r w:rsidRPr="00EB49A2">
        <w:rPr>
          <w:rFonts w:cs="Times New Roman"/>
        </w:rPr>
        <w:t>include the following information</w:t>
      </w:r>
      <w:r w:rsidR="00513EFA" w:rsidRPr="00EB49A2">
        <w:rPr>
          <w:rFonts w:cs="Times New Roman"/>
        </w:rPr>
        <w:t xml:space="preserve">:  </w:t>
      </w:r>
    </w:p>
    <w:p w14:paraId="44201EC1" w14:textId="2E106376" w:rsidR="000C368C" w:rsidRPr="00C01A7B" w:rsidRDefault="00010841" w:rsidP="00010841">
      <w:pPr>
        <w:pStyle w:val="ListParagraph"/>
        <w:numPr>
          <w:ilvl w:val="1"/>
          <w:numId w:val="3"/>
        </w:numPr>
        <w:spacing w:after="0" w:line="240" w:lineRule="auto"/>
        <w:rPr>
          <w:rFonts w:cs="Times New Roman"/>
        </w:rPr>
      </w:pPr>
      <w:r w:rsidRPr="00C01A7B">
        <w:rPr>
          <w:rFonts w:cs="Times New Roman"/>
        </w:rPr>
        <w:t>Why is this particular</w:t>
      </w:r>
      <w:r w:rsidR="0003255C" w:rsidRPr="00C01A7B">
        <w:rPr>
          <w:rFonts w:cs="Times New Roman"/>
        </w:rPr>
        <w:t xml:space="preserve"> </w:t>
      </w:r>
      <w:r w:rsidRPr="00C01A7B">
        <w:rPr>
          <w:rFonts w:cs="Times New Roman"/>
        </w:rPr>
        <w:t xml:space="preserve">speaker someone who can best communicate the </w:t>
      </w:r>
      <w:r w:rsidR="002215AC" w:rsidRPr="00C01A7B">
        <w:rPr>
          <w:rFonts w:cs="Times New Roman"/>
        </w:rPr>
        <w:t xml:space="preserve">topic with </w:t>
      </w:r>
      <w:r w:rsidRPr="00C01A7B">
        <w:rPr>
          <w:rFonts w:cs="Times New Roman"/>
        </w:rPr>
        <w:t xml:space="preserve">a faculty </w:t>
      </w:r>
      <w:r w:rsidR="00EB49A2">
        <w:rPr>
          <w:rFonts w:cs="Times New Roman"/>
        </w:rPr>
        <w:t xml:space="preserve">and student (student participation is optional) </w:t>
      </w:r>
      <w:r w:rsidRPr="00C01A7B">
        <w:rPr>
          <w:rFonts w:cs="Times New Roman"/>
        </w:rPr>
        <w:t>audience?</w:t>
      </w:r>
    </w:p>
    <w:p w14:paraId="1F489DB8" w14:textId="206D6D29" w:rsidR="00010841" w:rsidRPr="00C01A7B" w:rsidRDefault="00010841" w:rsidP="00010841">
      <w:pPr>
        <w:pStyle w:val="ListParagraph"/>
        <w:numPr>
          <w:ilvl w:val="1"/>
          <w:numId w:val="3"/>
        </w:numPr>
        <w:spacing w:after="0" w:line="240" w:lineRule="auto"/>
        <w:rPr>
          <w:rFonts w:cs="Times New Roman"/>
        </w:rPr>
      </w:pPr>
      <w:r w:rsidRPr="00C01A7B">
        <w:rPr>
          <w:rFonts w:cs="Times New Roman"/>
        </w:rPr>
        <w:t>From what department(s) is this topic and speaker most likely to draw faculty</w:t>
      </w:r>
      <w:r w:rsidR="00EB49A2">
        <w:rPr>
          <w:rFonts w:cs="Times New Roman"/>
        </w:rPr>
        <w:t xml:space="preserve"> and students</w:t>
      </w:r>
      <w:r w:rsidRPr="00C01A7B">
        <w:rPr>
          <w:rFonts w:cs="Times New Roman"/>
        </w:rPr>
        <w:t>?</w:t>
      </w:r>
    </w:p>
    <w:p w14:paraId="3FD759E2" w14:textId="77777777" w:rsidR="00010841" w:rsidRPr="00C01A7B" w:rsidRDefault="00010841" w:rsidP="00010841">
      <w:pPr>
        <w:pStyle w:val="ListParagraph"/>
        <w:numPr>
          <w:ilvl w:val="1"/>
          <w:numId w:val="3"/>
        </w:numPr>
        <w:spacing w:after="0" w:line="240" w:lineRule="auto"/>
        <w:rPr>
          <w:rFonts w:cs="Times New Roman"/>
        </w:rPr>
      </w:pPr>
      <w:r w:rsidRPr="00C01A7B">
        <w:rPr>
          <w:rFonts w:cs="Times New Roman"/>
        </w:rPr>
        <w:t>Provide a rationale for selection of</w:t>
      </w:r>
      <w:r w:rsidR="00D02187" w:rsidRPr="00C01A7B">
        <w:rPr>
          <w:rFonts w:cs="Times New Roman"/>
        </w:rPr>
        <w:t xml:space="preserve"> the anticipated </w:t>
      </w:r>
      <w:r w:rsidRPr="00C01A7B">
        <w:rPr>
          <w:rFonts w:cs="Times New Roman"/>
        </w:rPr>
        <w:t xml:space="preserve">date, time, and location of </w:t>
      </w:r>
      <w:r w:rsidR="00D02187" w:rsidRPr="00C01A7B">
        <w:rPr>
          <w:rFonts w:cs="Times New Roman"/>
        </w:rPr>
        <w:t>event.</w:t>
      </w:r>
      <w:r w:rsidRPr="00C01A7B">
        <w:rPr>
          <w:rFonts w:cs="Times New Roman"/>
        </w:rPr>
        <w:t xml:space="preserve"> </w:t>
      </w:r>
    </w:p>
    <w:p w14:paraId="43A01C3A" w14:textId="50C722A9" w:rsidR="00D02187" w:rsidRPr="00C01A7B" w:rsidRDefault="00D02187" w:rsidP="00010841">
      <w:pPr>
        <w:pStyle w:val="ListParagraph"/>
        <w:numPr>
          <w:ilvl w:val="1"/>
          <w:numId w:val="3"/>
        </w:numPr>
        <w:spacing w:after="0" w:line="240" w:lineRule="auto"/>
        <w:rPr>
          <w:rFonts w:cs="Times New Roman"/>
        </w:rPr>
      </w:pPr>
      <w:r w:rsidRPr="00C01A7B">
        <w:rPr>
          <w:rFonts w:cs="Times New Roman"/>
        </w:rPr>
        <w:lastRenderedPageBreak/>
        <w:t xml:space="preserve">What take-away message do you anticipate faculty </w:t>
      </w:r>
      <w:r w:rsidR="00EB49A2">
        <w:rPr>
          <w:rFonts w:cs="Times New Roman"/>
        </w:rPr>
        <w:t xml:space="preserve">and students </w:t>
      </w:r>
      <w:r w:rsidRPr="00C01A7B">
        <w:rPr>
          <w:rFonts w:cs="Times New Roman"/>
        </w:rPr>
        <w:t>will remember following the event?</w:t>
      </w:r>
    </w:p>
    <w:p w14:paraId="7067B0D6" w14:textId="28E6CE14" w:rsidR="00D02187" w:rsidRPr="00C01A7B" w:rsidRDefault="00945B14" w:rsidP="00010841">
      <w:pPr>
        <w:pStyle w:val="ListParagraph"/>
        <w:numPr>
          <w:ilvl w:val="1"/>
          <w:numId w:val="3"/>
        </w:numPr>
        <w:spacing w:after="0" w:line="240" w:lineRule="auto"/>
        <w:rPr>
          <w:rFonts w:cs="Times New Roman"/>
        </w:rPr>
      </w:pPr>
      <w:r w:rsidRPr="00C01A7B">
        <w:rPr>
          <w:rFonts w:cs="Times New Roman"/>
        </w:rPr>
        <w:t xml:space="preserve">How likely is this </w:t>
      </w:r>
      <w:r w:rsidR="00D02187" w:rsidRPr="00C01A7B">
        <w:rPr>
          <w:rFonts w:cs="Times New Roman"/>
        </w:rPr>
        <w:t xml:space="preserve">event to generate further discussion and/or action among faculty </w:t>
      </w:r>
      <w:r w:rsidR="00EB49A2">
        <w:rPr>
          <w:rFonts w:cs="Times New Roman"/>
        </w:rPr>
        <w:t xml:space="preserve">and students </w:t>
      </w:r>
      <w:r w:rsidR="00D02187" w:rsidRPr="00C01A7B">
        <w:rPr>
          <w:rFonts w:cs="Times New Roman"/>
        </w:rPr>
        <w:t>in the days following the event? Why?</w:t>
      </w:r>
    </w:p>
    <w:p w14:paraId="54F804CA" w14:textId="77777777" w:rsidR="0003255C" w:rsidRPr="00C01A7B" w:rsidRDefault="0003255C" w:rsidP="00D02187">
      <w:pPr>
        <w:pStyle w:val="ListParagraph"/>
        <w:numPr>
          <w:ilvl w:val="0"/>
          <w:numId w:val="3"/>
        </w:numPr>
        <w:spacing w:after="0" w:line="240" w:lineRule="auto"/>
        <w:rPr>
          <w:rFonts w:cs="Times New Roman"/>
        </w:rPr>
      </w:pPr>
      <w:r w:rsidRPr="00C01A7B">
        <w:rPr>
          <w:rFonts w:cs="Times New Roman"/>
        </w:rPr>
        <w:t xml:space="preserve">In addition to the first three Narrative items listed above, </w:t>
      </w:r>
    </w:p>
    <w:p w14:paraId="49DCADBF" w14:textId="4108BD20" w:rsidR="00D02187" w:rsidRPr="00C01A7B" w:rsidRDefault="0003255C" w:rsidP="0003255C">
      <w:pPr>
        <w:pStyle w:val="ListParagraph"/>
        <w:spacing w:after="0" w:line="240" w:lineRule="auto"/>
        <w:rPr>
          <w:rFonts w:cs="Times New Roman"/>
        </w:rPr>
      </w:pPr>
      <w:r w:rsidRPr="00C01A7B">
        <w:rPr>
          <w:rFonts w:cs="Times New Roman"/>
        </w:rPr>
        <w:t>f</w:t>
      </w:r>
      <w:r w:rsidR="00D02187" w:rsidRPr="00C01A7B">
        <w:rPr>
          <w:rFonts w:cs="Times New Roman"/>
        </w:rPr>
        <w:t xml:space="preserve">or </w:t>
      </w:r>
      <w:r w:rsidR="00D02187" w:rsidRPr="00C01A7B">
        <w:rPr>
          <w:rFonts w:cs="Times New Roman"/>
          <w:b/>
        </w:rPr>
        <w:t>Research/Scholarship</w:t>
      </w:r>
      <w:r w:rsidR="006053EA" w:rsidRPr="00C01A7B">
        <w:rPr>
          <w:rFonts w:cs="Times New Roman"/>
          <w:b/>
        </w:rPr>
        <w:t>/Creative Activity</w:t>
      </w:r>
      <w:r w:rsidR="00D02187" w:rsidRPr="00C01A7B">
        <w:rPr>
          <w:rFonts w:cs="Times New Roman"/>
        </w:rPr>
        <w:t xml:space="preserve"> applications</w:t>
      </w:r>
      <w:r w:rsidRPr="00C01A7B">
        <w:rPr>
          <w:rFonts w:cs="Times New Roman"/>
        </w:rPr>
        <w:t xml:space="preserve"> include the following information</w:t>
      </w:r>
      <w:r w:rsidR="00513EFA">
        <w:rPr>
          <w:rFonts w:cs="Times New Roman"/>
        </w:rPr>
        <w:t>:</w:t>
      </w:r>
    </w:p>
    <w:p w14:paraId="32025599" w14:textId="77777777" w:rsidR="00D02187" w:rsidRPr="00C01A7B" w:rsidRDefault="00436212" w:rsidP="00436212">
      <w:pPr>
        <w:pStyle w:val="ListParagraph"/>
        <w:numPr>
          <w:ilvl w:val="1"/>
          <w:numId w:val="3"/>
        </w:numPr>
        <w:spacing w:after="0" w:line="240" w:lineRule="auto"/>
        <w:rPr>
          <w:rFonts w:cs="Times New Roman"/>
        </w:rPr>
      </w:pPr>
      <w:r w:rsidRPr="00C01A7B">
        <w:rPr>
          <w:rFonts w:cs="Times New Roman"/>
        </w:rPr>
        <w:t xml:space="preserve">Provide key </w:t>
      </w:r>
      <w:r w:rsidR="00D02187" w:rsidRPr="00C01A7B">
        <w:rPr>
          <w:rFonts w:cs="Times New Roman"/>
        </w:rPr>
        <w:t xml:space="preserve">background </w:t>
      </w:r>
      <w:r w:rsidRPr="00C01A7B">
        <w:rPr>
          <w:rFonts w:cs="Times New Roman"/>
        </w:rPr>
        <w:t>information that explains how this project fits wit</w:t>
      </w:r>
      <w:r w:rsidR="006053EA" w:rsidRPr="00C01A7B">
        <w:rPr>
          <w:rFonts w:cs="Times New Roman"/>
        </w:rPr>
        <w:t xml:space="preserve">hin the existing </w:t>
      </w:r>
      <w:r w:rsidR="00AB6A24" w:rsidRPr="00C01A7B">
        <w:rPr>
          <w:rFonts w:cs="Times New Roman"/>
        </w:rPr>
        <w:t xml:space="preserve">scholarly </w:t>
      </w:r>
      <w:r w:rsidR="006053EA" w:rsidRPr="00C01A7B">
        <w:rPr>
          <w:rFonts w:cs="Times New Roman"/>
        </w:rPr>
        <w:t xml:space="preserve">knowledge base or </w:t>
      </w:r>
      <w:r w:rsidR="00AB6A24" w:rsidRPr="00C01A7B">
        <w:rPr>
          <w:rFonts w:cs="Times New Roman"/>
        </w:rPr>
        <w:t>creative concepts and approaches of a particular discipline.</w:t>
      </w:r>
    </w:p>
    <w:p w14:paraId="1E9AA6ED" w14:textId="77777777" w:rsidR="00436212" w:rsidRPr="00C01A7B" w:rsidRDefault="00436212" w:rsidP="00436212">
      <w:pPr>
        <w:pStyle w:val="ListParagraph"/>
        <w:numPr>
          <w:ilvl w:val="1"/>
          <w:numId w:val="3"/>
        </w:numPr>
        <w:spacing w:after="0" w:line="240" w:lineRule="auto"/>
        <w:rPr>
          <w:rFonts w:cs="Times New Roman"/>
        </w:rPr>
      </w:pPr>
      <w:r w:rsidRPr="00C01A7B">
        <w:rPr>
          <w:rFonts w:cs="Times New Roman"/>
        </w:rPr>
        <w:t xml:space="preserve">Provide a </w:t>
      </w:r>
      <w:r w:rsidR="004201D8" w:rsidRPr="00C01A7B">
        <w:rPr>
          <w:rFonts w:cs="Times New Roman"/>
        </w:rPr>
        <w:t xml:space="preserve">brief </w:t>
      </w:r>
      <w:r w:rsidRPr="00C01A7B">
        <w:rPr>
          <w:rFonts w:cs="Times New Roman"/>
        </w:rPr>
        <w:t>project plan that includes your primary goals (or hypotheses) and how you will accomplish those goals or test those hypotheses.</w:t>
      </w:r>
    </w:p>
    <w:p w14:paraId="2E028B7F" w14:textId="77777777" w:rsidR="00D02187" w:rsidRPr="00C01A7B" w:rsidRDefault="00D02187" w:rsidP="00D02187">
      <w:pPr>
        <w:pStyle w:val="ListParagraph"/>
        <w:numPr>
          <w:ilvl w:val="1"/>
          <w:numId w:val="3"/>
        </w:numPr>
        <w:spacing w:after="0" w:line="240" w:lineRule="auto"/>
        <w:rPr>
          <w:rFonts w:cs="Times New Roman"/>
        </w:rPr>
      </w:pPr>
      <w:r w:rsidRPr="00C01A7B">
        <w:rPr>
          <w:rFonts w:cs="Times New Roman"/>
        </w:rPr>
        <w:t xml:space="preserve">What makes this project </w:t>
      </w:r>
      <w:r w:rsidR="00945B14" w:rsidRPr="00C01A7B">
        <w:rPr>
          <w:rFonts w:cs="Times New Roman"/>
        </w:rPr>
        <w:t>and/</w:t>
      </w:r>
      <w:r w:rsidRPr="00C01A7B">
        <w:rPr>
          <w:rFonts w:cs="Times New Roman"/>
        </w:rPr>
        <w:t>or your approach original</w:t>
      </w:r>
      <w:r w:rsidR="00436212" w:rsidRPr="00C01A7B">
        <w:rPr>
          <w:rFonts w:cs="Times New Roman"/>
        </w:rPr>
        <w:t xml:space="preserve"> in a way that could have an impact on your discipline?</w:t>
      </w:r>
    </w:p>
    <w:p w14:paraId="32AE3FDC" w14:textId="451037DF" w:rsidR="00436212" w:rsidRPr="00C01A7B" w:rsidRDefault="00436212" w:rsidP="00D02187">
      <w:pPr>
        <w:pStyle w:val="ListParagraph"/>
        <w:numPr>
          <w:ilvl w:val="1"/>
          <w:numId w:val="3"/>
        </w:numPr>
        <w:spacing w:after="0" w:line="240" w:lineRule="auto"/>
        <w:rPr>
          <w:rFonts w:cs="Times New Roman"/>
        </w:rPr>
      </w:pPr>
      <w:r w:rsidRPr="00C01A7B">
        <w:rPr>
          <w:rFonts w:cs="Times New Roman"/>
        </w:rPr>
        <w:t xml:space="preserve">How will this project benefit your </w:t>
      </w:r>
      <w:r w:rsidR="006053EA" w:rsidRPr="00C01A7B">
        <w:rPr>
          <w:rFonts w:cs="Times New Roman"/>
        </w:rPr>
        <w:t>research/</w:t>
      </w:r>
      <w:r w:rsidRPr="00C01A7B">
        <w:rPr>
          <w:rFonts w:cs="Times New Roman"/>
        </w:rPr>
        <w:t>scholarly</w:t>
      </w:r>
      <w:r w:rsidR="006053EA" w:rsidRPr="00C01A7B">
        <w:rPr>
          <w:rFonts w:cs="Times New Roman"/>
        </w:rPr>
        <w:t>/creative</w:t>
      </w:r>
      <w:r w:rsidRPr="00C01A7B">
        <w:rPr>
          <w:rFonts w:cs="Times New Roman"/>
        </w:rPr>
        <w:t xml:space="preserve"> agenda?</w:t>
      </w:r>
    </w:p>
    <w:p w14:paraId="13846A37" w14:textId="77777777" w:rsidR="00826545" w:rsidRPr="00C01A7B" w:rsidRDefault="00826545" w:rsidP="00826545">
      <w:pPr>
        <w:pStyle w:val="ListParagraph"/>
        <w:numPr>
          <w:ilvl w:val="0"/>
          <w:numId w:val="3"/>
        </w:numPr>
        <w:spacing w:after="0" w:line="240" w:lineRule="auto"/>
        <w:rPr>
          <w:rFonts w:cs="Times New Roman"/>
        </w:rPr>
      </w:pPr>
      <w:r w:rsidRPr="00C01A7B">
        <w:rPr>
          <w:rFonts w:cs="Times New Roman"/>
        </w:rPr>
        <w:t xml:space="preserve">In addition to the first three Narrative items listed above, </w:t>
      </w:r>
    </w:p>
    <w:p w14:paraId="59EB89C9" w14:textId="6225B065" w:rsidR="00826545" w:rsidRPr="00C01A7B" w:rsidRDefault="00826545" w:rsidP="00826545">
      <w:pPr>
        <w:pStyle w:val="ListParagraph"/>
        <w:spacing w:after="0" w:line="240" w:lineRule="auto"/>
        <w:rPr>
          <w:rFonts w:cs="Times New Roman"/>
        </w:rPr>
      </w:pPr>
      <w:r w:rsidRPr="00C01A7B">
        <w:rPr>
          <w:rFonts w:cs="Times New Roman"/>
        </w:rPr>
        <w:t xml:space="preserve">for </w:t>
      </w:r>
      <w:r w:rsidRPr="00C01A7B">
        <w:rPr>
          <w:rFonts w:cs="Times New Roman"/>
          <w:b/>
        </w:rPr>
        <w:t>Professional Development Opportunity</w:t>
      </w:r>
      <w:r w:rsidRPr="00C01A7B">
        <w:rPr>
          <w:rFonts w:cs="Times New Roman"/>
        </w:rPr>
        <w:t xml:space="preserve"> applications include the following information.</w:t>
      </w:r>
    </w:p>
    <w:p w14:paraId="1A3C39DC" w14:textId="22070D8C" w:rsidR="00826545" w:rsidRPr="00C01A7B" w:rsidRDefault="00826545" w:rsidP="00826545">
      <w:pPr>
        <w:pStyle w:val="ListParagraph"/>
        <w:numPr>
          <w:ilvl w:val="0"/>
          <w:numId w:val="4"/>
        </w:numPr>
        <w:spacing w:after="0" w:line="240" w:lineRule="auto"/>
        <w:rPr>
          <w:rFonts w:cs="Times New Roman"/>
        </w:rPr>
      </w:pPr>
      <w:r w:rsidRPr="00C01A7B">
        <w:rPr>
          <w:rFonts w:cs="Times New Roman"/>
        </w:rPr>
        <w:t>Provide key background information that touches on how this professional development opportunity will assist you as you build your professional portfolio/skill set/pedagogy in relation to your academic</w:t>
      </w:r>
      <w:r w:rsidR="00602800" w:rsidRPr="00C01A7B">
        <w:rPr>
          <w:rFonts w:cs="Times New Roman"/>
        </w:rPr>
        <w:t xml:space="preserve"> or professional</w:t>
      </w:r>
      <w:r w:rsidRPr="00C01A7B">
        <w:rPr>
          <w:rFonts w:cs="Times New Roman"/>
        </w:rPr>
        <w:t xml:space="preserve"> field.</w:t>
      </w:r>
    </w:p>
    <w:p w14:paraId="02F078E8" w14:textId="491D0C5A" w:rsidR="00826545" w:rsidRPr="00C01A7B" w:rsidRDefault="00826545" w:rsidP="00826545">
      <w:pPr>
        <w:pStyle w:val="ListParagraph"/>
        <w:spacing w:after="0" w:line="240" w:lineRule="auto"/>
        <w:ind w:left="1440"/>
        <w:rPr>
          <w:rFonts w:cs="Times New Roman"/>
        </w:rPr>
      </w:pPr>
    </w:p>
    <w:sectPr w:rsidR="00826545" w:rsidRPr="00C01A7B" w:rsidSect="006053EA">
      <w:pgSz w:w="12240" w:h="15840"/>
      <w:pgMar w:top="432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174D6"/>
    <w:multiLevelType w:val="hybridMultilevel"/>
    <w:tmpl w:val="55122290"/>
    <w:lvl w:ilvl="0" w:tplc="332CA1F6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A0E447F"/>
    <w:multiLevelType w:val="hybridMultilevel"/>
    <w:tmpl w:val="1464BED2"/>
    <w:lvl w:ilvl="0" w:tplc="D5BC20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34135A"/>
    <w:multiLevelType w:val="hybridMultilevel"/>
    <w:tmpl w:val="302A0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8938CD"/>
    <w:multiLevelType w:val="hybridMultilevel"/>
    <w:tmpl w:val="5A76B480"/>
    <w:lvl w:ilvl="0" w:tplc="D5BC20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1C79BA"/>
    <w:multiLevelType w:val="hybridMultilevel"/>
    <w:tmpl w:val="4BA8E24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00249047">
    <w:abstractNumId w:val="3"/>
  </w:num>
  <w:num w:numId="2" w16cid:durableId="1606767960">
    <w:abstractNumId w:val="0"/>
  </w:num>
  <w:num w:numId="3" w16cid:durableId="307711895">
    <w:abstractNumId w:val="1"/>
  </w:num>
  <w:num w:numId="4" w16cid:durableId="1036196946">
    <w:abstractNumId w:val="4"/>
  </w:num>
  <w:num w:numId="5" w16cid:durableId="8795140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MzGyMDM0NTIysDRQ0lEKTi0uzszPAykwqgUA35skuiwAAAA="/>
  </w:docVars>
  <w:rsids>
    <w:rsidRoot w:val="003351DE"/>
    <w:rsid w:val="000043D5"/>
    <w:rsid w:val="00004C98"/>
    <w:rsid w:val="000077DF"/>
    <w:rsid w:val="00007B1F"/>
    <w:rsid w:val="00010841"/>
    <w:rsid w:val="0003255C"/>
    <w:rsid w:val="0009661B"/>
    <w:rsid w:val="000B37E7"/>
    <w:rsid w:val="000C368C"/>
    <w:rsid w:val="00100690"/>
    <w:rsid w:val="001441A4"/>
    <w:rsid w:val="001932A6"/>
    <w:rsid w:val="001A346A"/>
    <w:rsid w:val="001B46AE"/>
    <w:rsid w:val="002215AC"/>
    <w:rsid w:val="00263F8A"/>
    <w:rsid w:val="00290AFE"/>
    <w:rsid w:val="002F1613"/>
    <w:rsid w:val="00305953"/>
    <w:rsid w:val="00311AA9"/>
    <w:rsid w:val="003351DE"/>
    <w:rsid w:val="003F6501"/>
    <w:rsid w:val="004201D8"/>
    <w:rsid w:val="00436212"/>
    <w:rsid w:val="00454B30"/>
    <w:rsid w:val="00486582"/>
    <w:rsid w:val="00513EFA"/>
    <w:rsid w:val="005875A6"/>
    <w:rsid w:val="005A2A79"/>
    <w:rsid w:val="00602800"/>
    <w:rsid w:val="006053EA"/>
    <w:rsid w:val="00615071"/>
    <w:rsid w:val="00623B26"/>
    <w:rsid w:val="00707208"/>
    <w:rsid w:val="00727056"/>
    <w:rsid w:val="007B1760"/>
    <w:rsid w:val="00826545"/>
    <w:rsid w:val="00881D5A"/>
    <w:rsid w:val="0088620F"/>
    <w:rsid w:val="00945B14"/>
    <w:rsid w:val="009C34E9"/>
    <w:rsid w:val="00A5641A"/>
    <w:rsid w:val="00A845F0"/>
    <w:rsid w:val="00AB6A24"/>
    <w:rsid w:val="00B22108"/>
    <w:rsid w:val="00B6673D"/>
    <w:rsid w:val="00BF0BCC"/>
    <w:rsid w:val="00C01A7B"/>
    <w:rsid w:val="00C303BF"/>
    <w:rsid w:val="00C4341A"/>
    <w:rsid w:val="00CA6D37"/>
    <w:rsid w:val="00CB1CD1"/>
    <w:rsid w:val="00CD7597"/>
    <w:rsid w:val="00D02187"/>
    <w:rsid w:val="00D55CD7"/>
    <w:rsid w:val="00E41D65"/>
    <w:rsid w:val="00EB25A2"/>
    <w:rsid w:val="00EB49A2"/>
    <w:rsid w:val="00F34448"/>
    <w:rsid w:val="00F37566"/>
    <w:rsid w:val="00F70000"/>
    <w:rsid w:val="00FB3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4A6F7E"/>
  <w15:docId w15:val="{E89BE93A-60B3-C141-8079-A4E0330DC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1DE"/>
  </w:style>
  <w:style w:type="paragraph" w:styleId="Heading1">
    <w:name w:val="heading 1"/>
    <w:basedOn w:val="Normal"/>
    <w:next w:val="Normal"/>
    <w:link w:val="Heading1Char"/>
    <w:uiPriority w:val="9"/>
    <w:qFormat/>
    <w:rsid w:val="00C434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34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51D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54B30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20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21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210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2210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221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21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21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21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2108"/>
    <w:rPr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C4341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434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4341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4341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84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unf-uff.org/constitution-bylaws-2017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rdoggett@gmail.com" TargetMode="External"/><Relationship Id="rId5" Type="http://schemas.openxmlformats.org/officeDocument/2006/relationships/hyperlink" Target="mailto:carolincity@hot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06</Words>
  <Characters>345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</dc:creator>
  <cp:lastModifiedBy>Beaudrie, Mikayla</cp:lastModifiedBy>
  <cp:revision>5</cp:revision>
  <dcterms:created xsi:type="dcterms:W3CDTF">2021-11-12T19:37:00Z</dcterms:created>
  <dcterms:modified xsi:type="dcterms:W3CDTF">2022-07-27T16:58:00Z</dcterms:modified>
</cp:coreProperties>
</file>